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2DAB9" w14:textId="77777777" w:rsidR="00CF622B" w:rsidRPr="0032022D" w:rsidRDefault="00CF622B" w:rsidP="00CF622B">
      <w:pPr>
        <w:pStyle w:val="Title"/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</w:rPr>
        <w:t>MINUTES</w:t>
      </w:r>
    </w:p>
    <w:p w14:paraId="212DC785" w14:textId="0DBA39DF" w:rsidR="00CF622B" w:rsidRPr="0032022D" w:rsidRDefault="00CF622B" w:rsidP="00F7049E">
      <w:pPr>
        <w:ind w:right="-540" w:firstLine="720"/>
        <w:rPr>
          <w:rFonts w:ascii="Calisto MT" w:hAnsi="Calisto MT"/>
          <w:b/>
          <w:szCs w:val="24"/>
        </w:rPr>
      </w:pPr>
      <w:r w:rsidRPr="0032022D">
        <w:rPr>
          <w:rFonts w:ascii="Calisto MT" w:hAnsi="Calisto MT"/>
          <w:b/>
          <w:szCs w:val="24"/>
        </w:rPr>
        <w:t>ENVIRONMENTAL ADVISORY COUNCIL MEETING HELD</w:t>
      </w:r>
      <w:r w:rsidR="00154B11">
        <w:rPr>
          <w:rFonts w:ascii="Calisto MT" w:hAnsi="Calisto MT"/>
          <w:b/>
          <w:szCs w:val="24"/>
        </w:rPr>
        <w:t xml:space="preserve"> MAY 11</w:t>
      </w:r>
      <w:r w:rsidR="00BF0044" w:rsidRPr="0032022D">
        <w:rPr>
          <w:rFonts w:ascii="Calisto MT" w:hAnsi="Calisto MT"/>
          <w:b/>
          <w:szCs w:val="24"/>
        </w:rPr>
        <w:t>, 20</w:t>
      </w:r>
      <w:r w:rsidR="00C44667">
        <w:rPr>
          <w:rFonts w:ascii="Calisto MT" w:hAnsi="Calisto MT"/>
          <w:b/>
          <w:szCs w:val="24"/>
        </w:rPr>
        <w:t>20</w:t>
      </w:r>
    </w:p>
    <w:p w14:paraId="744C0AC3" w14:textId="77777777" w:rsidR="00CF622B" w:rsidRPr="0032022D" w:rsidRDefault="00CF622B" w:rsidP="00CF622B">
      <w:pPr>
        <w:rPr>
          <w:rFonts w:ascii="Calisto MT" w:hAnsi="Calisto MT"/>
          <w:szCs w:val="24"/>
        </w:rPr>
      </w:pPr>
    </w:p>
    <w:p w14:paraId="2445C5B1" w14:textId="77777777" w:rsidR="00CF622B" w:rsidRPr="0032022D" w:rsidRDefault="00CF622B" w:rsidP="00CF622B">
      <w:pPr>
        <w:rPr>
          <w:rFonts w:ascii="Calisto MT" w:hAnsi="Calisto MT"/>
          <w:szCs w:val="24"/>
        </w:rPr>
      </w:pPr>
    </w:p>
    <w:p w14:paraId="23BDCBAD" w14:textId="2BE62254" w:rsidR="00CF622B" w:rsidRPr="00731FCB" w:rsidRDefault="00CF622B" w:rsidP="00CF622B">
      <w:pPr>
        <w:ind w:left="1440" w:hanging="144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>PRESENT:</w:t>
      </w:r>
      <w:r w:rsidRPr="00731FCB">
        <w:rPr>
          <w:rFonts w:ascii="Calisto MT" w:hAnsi="Calisto MT"/>
          <w:sz w:val="22"/>
          <w:szCs w:val="22"/>
        </w:rPr>
        <w:tab/>
      </w:r>
      <w:r w:rsidR="00154B11" w:rsidRPr="00731FCB">
        <w:rPr>
          <w:rFonts w:ascii="Calisto MT" w:hAnsi="Calisto MT"/>
          <w:sz w:val="22"/>
          <w:szCs w:val="22"/>
        </w:rPr>
        <w:t xml:space="preserve">Austin P. Henry, Chairperson; </w:t>
      </w:r>
      <w:r w:rsidRPr="00731FCB">
        <w:rPr>
          <w:rFonts w:ascii="Calisto MT" w:hAnsi="Calisto MT"/>
          <w:sz w:val="22"/>
          <w:szCs w:val="22"/>
        </w:rPr>
        <w:t>Nanette Bennett</w:t>
      </w:r>
      <w:r w:rsidR="006E3CA9" w:rsidRPr="00731FCB">
        <w:rPr>
          <w:rFonts w:ascii="Calisto MT" w:hAnsi="Calisto MT"/>
          <w:sz w:val="22"/>
          <w:szCs w:val="22"/>
        </w:rPr>
        <w:t>,</w:t>
      </w:r>
      <w:r w:rsidR="001C0890" w:rsidRPr="00731FCB">
        <w:rPr>
          <w:rFonts w:ascii="Calisto MT" w:hAnsi="Calisto MT"/>
          <w:sz w:val="22"/>
          <w:szCs w:val="22"/>
        </w:rPr>
        <w:t xml:space="preserve"> Peggy G. Jayme,</w:t>
      </w:r>
      <w:r w:rsidR="006A7F29" w:rsidRPr="00731FCB">
        <w:rPr>
          <w:rFonts w:ascii="Calisto MT" w:hAnsi="Calisto MT"/>
          <w:sz w:val="22"/>
          <w:szCs w:val="22"/>
        </w:rPr>
        <w:t xml:space="preserve"> </w:t>
      </w:r>
      <w:r w:rsidR="00154B11" w:rsidRPr="00731FCB">
        <w:rPr>
          <w:rFonts w:ascii="Calisto MT" w:hAnsi="Calisto MT"/>
          <w:sz w:val="22"/>
          <w:szCs w:val="22"/>
        </w:rPr>
        <w:t xml:space="preserve">Thomas J. Murphy, </w:t>
      </w:r>
      <w:r w:rsidR="00B66524" w:rsidRPr="00731FCB">
        <w:rPr>
          <w:rFonts w:ascii="Calisto MT" w:hAnsi="Calisto MT"/>
          <w:sz w:val="22"/>
          <w:szCs w:val="22"/>
        </w:rPr>
        <w:t xml:space="preserve">Jay S. Troutman, </w:t>
      </w:r>
      <w:r w:rsidR="00C44667" w:rsidRPr="00731FCB">
        <w:rPr>
          <w:rFonts w:ascii="Calisto MT" w:hAnsi="Calisto MT"/>
          <w:sz w:val="22"/>
          <w:szCs w:val="22"/>
        </w:rPr>
        <w:t xml:space="preserve">Walter A. Scott, </w:t>
      </w:r>
      <w:r w:rsidRPr="00731FCB">
        <w:rPr>
          <w:rFonts w:ascii="Calisto MT" w:hAnsi="Calisto MT"/>
          <w:sz w:val="22"/>
          <w:szCs w:val="22"/>
        </w:rPr>
        <w:t xml:space="preserve">Members; Paul R. Bell, </w:t>
      </w:r>
      <w:r w:rsidRPr="00FB2CBC">
        <w:rPr>
          <w:rFonts w:ascii="Calisto MT" w:hAnsi="Calisto MT"/>
          <w:sz w:val="22"/>
          <w:szCs w:val="22"/>
        </w:rPr>
        <w:t xml:space="preserve">Code </w:t>
      </w:r>
      <w:r w:rsidR="003E09ED" w:rsidRPr="00FB2CBC">
        <w:rPr>
          <w:rFonts w:ascii="Calisto MT" w:hAnsi="Calisto MT"/>
          <w:sz w:val="22"/>
          <w:szCs w:val="22"/>
        </w:rPr>
        <w:t>Official</w:t>
      </w:r>
      <w:r w:rsidR="009D1DC0">
        <w:rPr>
          <w:rFonts w:ascii="Calisto MT" w:hAnsi="Calisto MT"/>
          <w:sz w:val="22"/>
          <w:szCs w:val="22"/>
        </w:rPr>
        <w:t>;</w:t>
      </w:r>
      <w:r w:rsidR="001B3E0F" w:rsidRPr="00731FCB">
        <w:rPr>
          <w:rFonts w:ascii="Calisto MT" w:hAnsi="Calisto MT"/>
          <w:sz w:val="22"/>
          <w:szCs w:val="22"/>
        </w:rPr>
        <w:t xml:space="preserve"> </w:t>
      </w:r>
      <w:r w:rsidR="00154B11" w:rsidRPr="00731FCB">
        <w:rPr>
          <w:rFonts w:ascii="Calisto MT" w:hAnsi="Calisto MT"/>
          <w:sz w:val="22"/>
          <w:szCs w:val="22"/>
        </w:rPr>
        <w:t xml:space="preserve">Shawn Wingrove, </w:t>
      </w:r>
      <w:r w:rsidR="003E09ED" w:rsidRPr="00FB2CBC">
        <w:rPr>
          <w:rFonts w:ascii="Calisto MT" w:hAnsi="Calisto MT"/>
          <w:sz w:val="22"/>
          <w:szCs w:val="22"/>
        </w:rPr>
        <w:t>E.I.T.</w:t>
      </w:r>
      <w:r w:rsidR="00154B11" w:rsidRPr="00FB2CBC">
        <w:rPr>
          <w:rFonts w:ascii="Calisto MT" w:hAnsi="Calisto MT"/>
          <w:sz w:val="22"/>
          <w:szCs w:val="22"/>
        </w:rPr>
        <w:t>,</w:t>
      </w:r>
      <w:r w:rsidR="00154B11" w:rsidRPr="00731FCB">
        <w:rPr>
          <w:rFonts w:ascii="Calisto MT" w:hAnsi="Calisto MT"/>
          <w:sz w:val="22"/>
          <w:szCs w:val="22"/>
        </w:rPr>
        <w:t xml:space="preserve"> Borough Engineer; </w:t>
      </w:r>
      <w:r w:rsidR="001B3E0F" w:rsidRPr="00731FCB">
        <w:rPr>
          <w:rFonts w:ascii="Calisto MT" w:hAnsi="Calisto MT"/>
          <w:sz w:val="22"/>
          <w:szCs w:val="22"/>
        </w:rPr>
        <w:t>Shawn Peterson</w:t>
      </w:r>
      <w:r w:rsidR="0038634D" w:rsidRPr="00731FCB">
        <w:rPr>
          <w:rFonts w:ascii="Calisto MT" w:hAnsi="Calisto MT"/>
          <w:sz w:val="22"/>
          <w:szCs w:val="22"/>
        </w:rPr>
        <w:t xml:space="preserve">, </w:t>
      </w:r>
      <w:r w:rsidR="00154B11" w:rsidRPr="00731FCB">
        <w:rPr>
          <w:rFonts w:ascii="Calisto MT" w:hAnsi="Calisto MT"/>
          <w:sz w:val="22"/>
          <w:szCs w:val="22"/>
        </w:rPr>
        <w:t>Administrative Assistant</w:t>
      </w:r>
    </w:p>
    <w:p w14:paraId="47D8521E" w14:textId="77777777" w:rsidR="00154B11" w:rsidRPr="00731FCB" w:rsidRDefault="00154B11" w:rsidP="00CF622B">
      <w:pPr>
        <w:rPr>
          <w:rFonts w:ascii="Calisto MT" w:hAnsi="Calisto MT"/>
          <w:sz w:val="22"/>
          <w:szCs w:val="22"/>
          <w:u w:val="single"/>
        </w:rPr>
      </w:pPr>
    </w:p>
    <w:p w14:paraId="25CBC37C" w14:textId="77777777" w:rsidR="00E935E3" w:rsidRPr="00731FCB" w:rsidRDefault="00154B11" w:rsidP="00CF622B">
      <w:pPr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>ALSO</w:t>
      </w:r>
    </w:p>
    <w:p w14:paraId="5D53A4CE" w14:textId="3F7D930E" w:rsidR="00CF622B" w:rsidRPr="00731FCB" w:rsidRDefault="00154B11" w:rsidP="00E935E3">
      <w:pPr>
        <w:ind w:left="1440" w:hanging="144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>PRESENT:</w:t>
      </w:r>
      <w:r w:rsidRPr="00731FCB">
        <w:rPr>
          <w:rFonts w:ascii="Calisto MT" w:hAnsi="Calisto MT"/>
          <w:sz w:val="22"/>
          <w:szCs w:val="22"/>
        </w:rPr>
        <w:tab/>
        <w:t>Howard</w:t>
      </w:r>
      <w:r w:rsidR="00E935E3" w:rsidRPr="00731FCB">
        <w:rPr>
          <w:rFonts w:ascii="Calisto MT" w:hAnsi="Calisto MT"/>
          <w:sz w:val="22"/>
          <w:szCs w:val="22"/>
        </w:rPr>
        <w:t xml:space="preserve"> W. III,</w:t>
      </w:r>
      <w:r w:rsidRPr="00731FCB">
        <w:rPr>
          <w:rFonts w:ascii="Calisto MT" w:hAnsi="Calisto MT"/>
          <w:sz w:val="22"/>
          <w:szCs w:val="22"/>
        </w:rPr>
        <w:t xml:space="preserve"> &amp; Mary Ann</w:t>
      </w:r>
      <w:r w:rsidR="00E935E3" w:rsidRPr="00731FCB">
        <w:rPr>
          <w:rFonts w:ascii="Calisto MT" w:hAnsi="Calisto MT"/>
          <w:sz w:val="22"/>
          <w:szCs w:val="22"/>
        </w:rPr>
        <w:t>e D.</w:t>
      </w:r>
      <w:r w:rsidRPr="00731FCB">
        <w:rPr>
          <w:rFonts w:ascii="Calisto MT" w:hAnsi="Calisto MT"/>
          <w:sz w:val="22"/>
          <w:szCs w:val="22"/>
        </w:rPr>
        <w:t xml:space="preserve"> Hanna, Jerry Nist, Stephen Casey, Kraig Graham, Rachel Upadhyay, Jon Sweri</w:t>
      </w:r>
      <w:r w:rsidR="00E935E3" w:rsidRPr="00731FCB">
        <w:rPr>
          <w:rFonts w:ascii="Calisto MT" w:hAnsi="Calisto MT"/>
          <w:sz w:val="22"/>
          <w:szCs w:val="22"/>
        </w:rPr>
        <w:t>n</w:t>
      </w:r>
      <w:r w:rsidRPr="00731FCB">
        <w:rPr>
          <w:rFonts w:ascii="Calisto MT" w:hAnsi="Calisto MT"/>
          <w:sz w:val="22"/>
          <w:szCs w:val="22"/>
        </w:rPr>
        <w:t>gen, James Killeen, James Broderick,</w:t>
      </w:r>
      <w:r w:rsidR="00E935E3" w:rsidRPr="00731FCB">
        <w:rPr>
          <w:rFonts w:ascii="Calisto MT" w:hAnsi="Calisto MT"/>
          <w:sz w:val="22"/>
          <w:szCs w:val="22"/>
        </w:rPr>
        <w:t xml:space="preserve"> Courtney Borntraeger, Dante Fusaro, Patrick</w:t>
      </w:r>
      <w:r w:rsidR="005669F7">
        <w:rPr>
          <w:rFonts w:ascii="Calisto MT" w:hAnsi="Calisto MT"/>
          <w:sz w:val="22"/>
          <w:szCs w:val="22"/>
        </w:rPr>
        <w:t xml:space="preserve"> </w:t>
      </w:r>
      <w:r w:rsidR="005669F7" w:rsidRPr="00FB2CBC">
        <w:rPr>
          <w:rFonts w:ascii="Calisto MT" w:hAnsi="Calisto MT"/>
          <w:sz w:val="22"/>
          <w:szCs w:val="22"/>
        </w:rPr>
        <w:t>Riley</w:t>
      </w:r>
    </w:p>
    <w:p w14:paraId="6CE66BEB" w14:textId="77777777" w:rsidR="00CF622B" w:rsidRPr="00731FCB" w:rsidRDefault="00CF622B" w:rsidP="00CF622B">
      <w:pPr>
        <w:rPr>
          <w:rFonts w:ascii="Calisto MT" w:hAnsi="Calisto MT"/>
          <w:sz w:val="22"/>
          <w:szCs w:val="22"/>
        </w:rPr>
      </w:pPr>
    </w:p>
    <w:p w14:paraId="4B8416B5" w14:textId="6193DE83" w:rsidR="00E935E3" w:rsidRPr="00731FCB" w:rsidRDefault="00E935E3" w:rsidP="00E935E3">
      <w:pPr>
        <w:ind w:firstLine="720"/>
        <w:rPr>
          <w:rFonts w:ascii="Calisto MT" w:hAnsi="Calisto MT" w:cs="Tahoma"/>
          <w:sz w:val="22"/>
          <w:szCs w:val="22"/>
        </w:rPr>
      </w:pPr>
      <w:r w:rsidRPr="00731FCB">
        <w:rPr>
          <w:rFonts w:ascii="Calisto MT" w:hAnsi="Calisto MT" w:cs="Tahoma"/>
          <w:sz w:val="22"/>
          <w:szCs w:val="22"/>
        </w:rPr>
        <w:t xml:space="preserve">Due to the COVID-19 pandemic, the Environmental Advisory Council meeting was held via Zoom Video Conference Call. </w:t>
      </w:r>
    </w:p>
    <w:p w14:paraId="70D62875" w14:textId="62DB0E15" w:rsidR="00E935E3" w:rsidRPr="00731FCB" w:rsidRDefault="00E935E3" w:rsidP="000453E9">
      <w:pPr>
        <w:ind w:left="720"/>
        <w:rPr>
          <w:rFonts w:ascii="Calisto MT" w:hAnsi="Calisto MT"/>
          <w:sz w:val="22"/>
          <w:szCs w:val="22"/>
        </w:rPr>
      </w:pPr>
    </w:p>
    <w:p w14:paraId="5EC70497" w14:textId="3594B958" w:rsidR="00CF622B" w:rsidRPr="00731FCB" w:rsidRDefault="00CF622B" w:rsidP="000453E9">
      <w:pPr>
        <w:ind w:left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 xml:space="preserve">Mr. </w:t>
      </w:r>
      <w:r w:rsidR="00E935E3" w:rsidRPr="00731FCB">
        <w:rPr>
          <w:rFonts w:ascii="Calisto MT" w:hAnsi="Calisto MT"/>
          <w:sz w:val="22"/>
          <w:szCs w:val="22"/>
        </w:rPr>
        <w:t>Henry</w:t>
      </w:r>
      <w:r w:rsidRPr="00731FCB">
        <w:rPr>
          <w:rFonts w:ascii="Calisto MT" w:hAnsi="Calisto MT"/>
          <w:sz w:val="22"/>
          <w:szCs w:val="22"/>
        </w:rPr>
        <w:t xml:space="preserve"> called the meeting to order at 7:</w:t>
      </w:r>
      <w:r w:rsidR="001461DF" w:rsidRPr="00731FCB">
        <w:rPr>
          <w:rFonts w:ascii="Calisto MT" w:hAnsi="Calisto MT"/>
          <w:sz w:val="22"/>
          <w:szCs w:val="22"/>
        </w:rPr>
        <w:t>0</w:t>
      </w:r>
      <w:r w:rsidR="00E935E3" w:rsidRPr="00731FCB">
        <w:rPr>
          <w:rFonts w:ascii="Calisto MT" w:hAnsi="Calisto MT"/>
          <w:sz w:val="22"/>
          <w:szCs w:val="22"/>
        </w:rPr>
        <w:t>4</w:t>
      </w:r>
      <w:r w:rsidRPr="00731FCB">
        <w:rPr>
          <w:rFonts w:ascii="Calisto MT" w:hAnsi="Calisto MT"/>
          <w:sz w:val="22"/>
          <w:szCs w:val="22"/>
        </w:rPr>
        <w:t xml:space="preserve"> PM.</w:t>
      </w:r>
    </w:p>
    <w:p w14:paraId="1407F631" w14:textId="77777777" w:rsidR="00CF622B" w:rsidRPr="00731FCB" w:rsidRDefault="00CF622B" w:rsidP="00CF622B">
      <w:pPr>
        <w:rPr>
          <w:rFonts w:ascii="Calisto MT" w:hAnsi="Calisto MT"/>
          <w:sz w:val="22"/>
          <w:szCs w:val="22"/>
        </w:rPr>
      </w:pPr>
    </w:p>
    <w:p w14:paraId="107C6768" w14:textId="67E2D75C" w:rsidR="00CF622B" w:rsidRPr="00731FCB" w:rsidRDefault="00CF622B" w:rsidP="00CF622B">
      <w:pPr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  <w:t xml:space="preserve">It was moved and seconded that the minutes of the meeting held </w:t>
      </w:r>
      <w:r w:rsidR="00E935E3" w:rsidRPr="00731FCB">
        <w:rPr>
          <w:rFonts w:ascii="Calisto MT" w:hAnsi="Calisto MT"/>
          <w:sz w:val="22"/>
          <w:szCs w:val="22"/>
        </w:rPr>
        <w:t>January 13, 2020</w:t>
      </w:r>
      <w:r w:rsidR="0038634D" w:rsidRPr="00731FCB">
        <w:rPr>
          <w:rFonts w:ascii="Calisto MT" w:hAnsi="Calisto MT"/>
          <w:sz w:val="22"/>
          <w:szCs w:val="22"/>
        </w:rPr>
        <w:t>,</w:t>
      </w:r>
      <w:r w:rsidRPr="00731FCB">
        <w:rPr>
          <w:rFonts w:ascii="Calisto MT" w:hAnsi="Calisto MT"/>
          <w:sz w:val="22"/>
          <w:szCs w:val="22"/>
        </w:rPr>
        <w:t xml:space="preserve"> be approved as distributed.  Motion carried unanimously</w:t>
      </w:r>
      <w:r w:rsidR="00C44667" w:rsidRPr="00731FCB">
        <w:rPr>
          <w:rFonts w:ascii="Calisto MT" w:hAnsi="Calisto MT"/>
          <w:sz w:val="22"/>
          <w:szCs w:val="22"/>
        </w:rPr>
        <w:t>.</w:t>
      </w:r>
    </w:p>
    <w:p w14:paraId="0F97BDB4" w14:textId="57DDF5F5" w:rsidR="00CF622B" w:rsidRPr="00731FCB" w:rsidRDefault="00CF622B" w:rsidP="00CF622B">
      <w:pPr>
        <w:rPr>
          <w:rFonts w:ascii="Calisto MT" w:hAnsi="Calisto MT"/>
          <w:sz w:val="22"/>
          <w:szCs w:val="22"/>
        </w:rPr>
      </w:pPr>
    </w:p>
    <w:p w14:paraId="79ED3AAA" w14:textId="1CF0758F" w:rsidR="00027053" w:rsidRPr="00731FCB" w:rsidRDefault="00027053" w:rsidP="00027053">
      <w:pPr>
        <w:rPr>
          <w:rFonts w:ascii="Calisto MT" w:hAnsi="Calisto MT"/>
          <w:noProof/>
          <w:sz w:val="22"/>
          <w:szCs w:val="22"/>
        </w:rPr>
      </w:pPr>
    </w:p>
    <w:p w14:paraId="5B5E7B6A" w14:textId="1EFFE744" w:rsidR="00E935E3" w:rsidRPr="00731FCB" w:rsidRDefault="00E935E3" w:rsidP="00027053">
      <w:pPr>
        <w:rPr>
          <w:rFonts w:ascii="Calisto MT" w:hAnsi="Calisto MT"/>
          <w:noProof/>
          <w:sz w:val="22"/>
          <w:szCs w:val="22"/>
          <w:u w:val="single"/>
        </w:rPr>
      </w:pPr>
      <w:r w:rsidRPr="00731FCB">
        <w:rPr>
          <w:rFonts w:ascii="Calisto MT" w:hAnsi="Calisto MT"/>
          <w:noProof/>
          <w:sz w:val="22"/>
          <w:szCs w:val="22"/>
          <w:u w:val="single"/>
        </w:rPr>
        <w:t>OLD BUSINESS:</w:t>
      </w:r>
    </w:p>
    <w:p w14:paraId="6B93F24F" w14:textId="2309BEA3" w:rsidR="00E935E3" w:rsidRPr="00731FCB" w:rsidRDefault="00E935E3" w:rsidP="00027053">
      <w:pPr>
        <w:rPr>
          <w:rFonts w:ascii="Calisto MT" w:hAnsi="Calisto MT"/>
          <w:noProof/>
          <w:sz w:val="22"/>
          <w:szCs w:val="22"/>
          <w:u w:val="single"/>
        </w:rPr>
      </w:pPr>
    </w:p>
    <w:p w14:paraId="6545A3BF" w14:textId="09BBC1F3" w:rsidR="00963C00" w:rsidRPr="00731FCB" w:rsidRDefault="00E935E3" w:rsidP="00963C00">
      <w:pPr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noProof/>
          <w:sz w:val="22"/>
          <w:szCs w:val="22"/>
        </w:rPr>
        <w:tab/>
      </w:r>
      <w:r w:rsidRPr="00731FCB">
        <w:rPr>
          <w:rFonts w:ascii="Calisto MT" w:hAnsi="Calisto MT"/>
          <w:noProof/>
          <w:sz w:val="22"/>
          <w:szCs w:val="22"/>
          <w:u w:val="single"/>
        </w:rPr>
        <w:t>Tree Replanting Plan:</w:t>
      </w:r>
      <w:r w:rsidR="00963C00" w:rsidRPr="00731FCB">
        <w:rPr>
          <w:rFonts w:ascii="Calisto MT" w:hAnsi="Calisto MT"/>
          <w:noProof/>
          <w:sz w:val="22"/>
          <w:szCs w:val="22"/>
        </w:rPr>
        <w:tab/>
      </w:r>
      <w:r w:rsidR="003E09ED">
        <w:rPr>
          <w:rFonts w:ascii="Calisto MT" w:hAnsi="Calisto MT"/>
          <w:noProof/>
          <w:sz w:val="22"/>
          <w:szCs w:val="22"/>
        </w:rPr>
        <w:tab/>
      </w:r>
      <w:r w:rsidR="00963C00" w:rsidRPr="00731FCB">
        <w:rPr>
          <w:rFonts w:ascii="Calisto MT" w:hAnsi="Calisto MT"/>
          <w:sz w:val="22"/>
          <w:szCs w:val="22"/>
        </w:rPr>
        <w:t>James P. Killeen &amp; Margaretta C. Barton</w:t>
      </w:r>
    </w:p>
    <w:p w14:paraId="3BA7CB0D" w14:textId="77777777" w:rsidR="00963C00" w:rsidRPr="00731FCB" w:rsidRDefault="00963C00" w:rsidP="00963C00">
      <w:pPr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7 Westmoreland Farms Lane</w:t>
      </w:r>
    </w:p>
    <w:p w14:paraId="2F258472" w14:textId="7D724334" w:rsidR="00963C00" w:rsidRPr="00731FCB" w:rsidRDefault="00963C00" w:rsidP="00963C00">
      <w:pPr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 xml:space="preserve">Review of Plan Submitted by </w:t>
      </w:r>
      <w:proofErr w:type="spellStart"/>
      <w:r w:rsidRPr="00731FCB">
        <w:rPr>
          <w:rFonts w:ascii="Calisto MT" w:hAnsi="Calisto MT"/>
          <w:sz w:val="22"/>
          <w:szCs w:val="22"/>
        </w:rPr>
        <w:t>Ricupero</w:t>
      </w:r>
      <w:proofErr w:type="spellEnd"/>
      <w:r w:rsidRPr="00731FCB">
        <w:rPr>
          <w:rFonts w:ascii="Calisto MT" w:hAnsi="Calisto MT"/>
          <w:sz w:val="22"/>
          <w:szCs w:val="22"/>
        </w:rPr>
        <w:t>, Inc.</w:t>
      </w:r>
    </w:p>
    <w:p w14:paraId="23891535" w14:textId="5CFF5AB5" w:rsidR="00963C00" w:rsidRPr="00731FCB" w:rsidRDefault="00963C00" w:rsidP="00963C00">
      <w:pPr>
        <w:rPr>
          <w:rFonts w:ascii="Calisto MT" w:hAnsi="Calisto MT"/>
          <w:sz w:val="22"/>
          <w:szCs w:val="22"/>
        </w:rPr>
      </w:pPr>
    </w:p>
    <w:p w14:paraId="4B47C465" w14:textId="66527629" w:rsidR="00963C00" w:rsidRPr="00731FCB" w:rsidRDefault="00963C00" w:rsidP="00963C00">
      <w:pPr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  <w:t xml:space="preserve">Following review and discussion, it was moved by Mr. Troutman that the </w:t>
      </w:r>
      <w:r w:rsidRPr="00FB2CBC">
        <w:rPr>
          <w:rFonts w:ascii="Calisto MT" w:hAnsi="Calisto MT"/>
          <w:sz w:val="22"/>
          <w:szCs w:val="22"/>
        </w:rPr>
        <w:t xml:space="preserve">Tree Replanting Plan for 7 Westmoreland Farms Lane be approved as submitted with a recommendation that </w:t>
      </w:r>
      <w:r w:rsidR="00757F7E">
        <w:rPr>
          <w:rFonts w:ascii="Calisto MT" w:hAnsi="Calisto MT"/>
          <w:sz w:val="22"/>
          <w:szCs w:val="22"/>
        </w:rPr>
        <w:t xml:space="preserve">additional </w:t>
      </w:r>
      <w:r w:rsidRPr="00FB2CBC">
        <w:rPr>
          <w:rFonts w:ascii="Calisto MT" w:hAnsi="Calisto MT"/>
          <w:sz w:val="22"/>
          <w:szCs w:val="22"/>
        </w:rPr>
        <w:t xml:space="preserve">hardwoods </w:t>
      </w:r>
      <w:r w:rsidR="005669F7" w:rsidRPr="00FB2CBC">
        <w:rPr>
          <w:rFonts w:ascii="Calisto MT" w:hAnsi="Calisto MT"/>
          <w:sz w:val="22"/>
          <w:szCs w:val="22"/>
        </w:rPr>
        <w:t>be planted on the slopes for stabilization</w:t>
      </w:r>
      <w:r w:rsidR="009665FD" w:rsidRPr="00FB2CBC">
        <w:rPr>
          <w:rFonts w:ascii="Calisto MT" w:hAnsi="Calisto MT"/>
          <w:sz w:val="22"/>
          <w:szCs w:val="22"/>
        </w:rPr>
        <w:t>.</w:t>
      </w:r>
    </w:p>
    <w:p w14:paraId="48CBB496" w14:textId="77777777" w:rsidR="004840DF" w:rsidRPr="00731FCB" w:rsidRDefault="004840DF" w:rsidP="004840DF">
      <w:pPr>
        <w:ind w:left="720"/>
        <w:jc w:val="both"/>
        <w:rPr>
          <w:rFonts w:ascii="Calisto MT" w:hAnsi="Calisto MT"/>
          <w:noProof/>
          <w:sz w:val="22"/>
          <w:szCs w:val="22"/>
        </w:rPr>
      </w:pPr>
    </w:p>
    <w:p w14:paraId="13A25D92" w14:textId="56EC7830" w:rsidR="004840DF" w:rsidRPr="00731FCB" w:rsidRDefault="004840DF" w:rsidP="004840DF">
      <w:pPr>
        <w:ind w:left="720"/>
        <w:jc w:val="both"/>
        <w:rPr>
          <w:rFonts w:ascii="Calisto MT" w:hAnsi="Calisto MT"/>
          <w:noProof/>
          <w:sz w:val="22"/>
          <w:szCs w:val="22"/>
        </w:rPr>
      </w:pPr>
      <w:r w:rsidRPr="00731FCB">
        <w:rPr>
          <w:rFonts w:ascii="Calisto MT" w:hAnsi="Calisto MT"/>
          <w:noProof/>
          <w:sz w:val="22"/>
          <w:szCs w:val="22"/>
        </w:rPr>
        <w:t>The motion was seconded and passed by unanimous vote.</w:t>
      </w:r>
    </w:p>
    <w:p w14:paraId="6D774516" w14:textId="77777777" w:rsidR="004840DF" w:rsidRPr="00731FCB" w:rsidRDefault="004840DF" w:rsidP="00963C00">
      <w:pPr>
        <w:rPr>
          <w:rFonts w:ascii="Calisto MT" w:hAnsi="Calisto MT"/>
          <w:sz w:val="22"/>
          <w:szCs w:val="22"/>
          <w:u w:val="single"/>
        </w:rPr>
      </w:pPr>
    </w:p>
    <w:p w14:paraId="21A1A5D3" w14:textId="77777777" w:rsidR="00E935E3" w:rsidRPr="00731FCB" w:rsidRDefault="00E935E3" w:rsidP="00027053">
      <w:pPr>
        <w:rPr>
          <w:rFonts w:ascii="Calisto MT" w:hAnsi="Calisto MT"/>
          <w:noProof/>
          <w:sz w:val="22"/>
          <w:szCs w:val="22"/>
          <w:u w:val="single"/>
        </w:rPr>
      </w:pPr>
    </w:p>
    <w:p w14:paraId="4FDAB4B5" w14:textId="046CC216" w:rsidR="00027053" w:rsidRPr="00731FCB" w:rsidRDefault="00027053" w:rsidP="00027053">
      <w:pPr>
        <w:rPr>
          <w:rFonts w:ascii="Calisto MT" w:hAnsi="Calisto MT"/>
          <w:noProof/>
          <w:sz w:val="22"/>
          <w:szCs w:val="22"/>
          <w:u w:val="single"/>
        </w:rPr>
      </w:pPr>
      <w:r w:rsidRPr="00731FCB">
        <w:rPr>
          <w:rFonts w:ascii="Calisto MT" w:hAnsi="Calisto MT"/>
          <w:noProof/>
          <w:sz w:val="22"/>
          <w:szCs w:val="22"/>
          <w:u w:val="single"/>
        </w:rPr>
        <w:t>NEW BUSINESS:</w:t>
      </w:r>
    </w:p>
    <w:p w14:paraId="6CA0AD85" w14:textId="652020E8" w:rsidR="00027053" w:rsidRPr="00731FCB" w:rsidRDefault="00027053" w:rsidP="000A4331">
      <w:pPr>
        <w:ind w:firstLine="720"/>
        <w:rPr>
          <w:rFonts w:ascii="Calisto MT" w:hAnsi="Calisto MT"/>
          <w:noProof/>
          <w:sz w:val="22"/>
          <w:szCs w:val="22"/>
        </w:rPr>
      </w:pPr>
    </w:p>
    <w:p w14:paraId="49BB9F31" w14:textId="0591DA83" w:rsidR="001F43C6" w:rsidRPr="00731FCB" w:rsidRDefault="001F43C6" w:rsidP="001F43C6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  <w:u w:val="single"/>
        </w:rPr>
        <w:t>Application No. 20-1:</w:t>
      </w:r>
      <w:r w:rsidRPr="00731FCB">
        <w:rPr>
          <w:rFonts w:ascii="Calisto MT" w:hAnsi="Calisto MT"/>
          <w:sz w:val="22"/>
          <w:szCs w:val="22"/>
        </w:rPr>
        <w:tab/>
      </w:r>
      <w:r w:rsidR="005669F7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>Howard W. III &amp; Mary Anne D. Hanna</w:t>
      </w:r>
    </w:p>
    <w:p w14:paraId="3DD6E907" w14:textId="48A28399" w:rsidR="001F43C6" w:rsidRPr="00731FCB" w:rsidRDefault="001F43C6" w:rsidP="001F43C6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1001 West Waldheim Road</w:t>
      </w:r>
    </w:p>
    <w:p w14:paraId="78B67D4B" w14:textId="4A7817AE" w:rsidR="001F43C6" w:rsidRDefault="001F43C6" w:rsidP="001F43C6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Proposed Addition &amp; Site Improvements</w:t>
      </w:r>
    </w:p>
    <w:p w14:paraId="7C314FB1" w14:textId="0ACB2AAC" w:rsidR="005669F7" w:rsidRDefault="005669F7" w:rsidP="001F43C6">
      <w:pPr>
        <w:ind w:firstLine="720"/>
        <w:rPr>
          <w:rFonts w:ascii="Calisto MT" w:hAnsi="Calisto MT"/>
          <w:sz w:val="22"/>
          <w:szCs w:val="22"/>
        </w:rPr>
      </w:pPr>
    </w:p>
    <w:p w14:paraId="2F30B538" w14:textId="6C6237A8" w:rsidR="005669F7" w:rsidRPr="00FB2CBC" w:rsidRDefault="005669F7" w:rsidP="001F43C6">
      <w:pPr>
        <w:ind w:firstLine="720"/>
        <w:rPr>
          <w:rFonts w:ascii="Calisto MT" w:hAnsi="Calisto MT"/>
          <w:sz w:val="22"/>
          <w:szCs w:val="22"/>
        </w:rPr>
      </w:pPr>
      <w:bookmarkStart w:id="0" w:name="_Hlk40348296"/>
      <w:r w:rsidRPr="00FB2CBC">
        <w:rPr>
          <w:rFonts w:ascii="Calisto MT" w:hAnsi="Calisto MT"/>
          <w:sz w:val="22"/>
          <w:szCs w:val="22"/>
        </w:rPr>
        <w:t xml:space="preserve">Jerry </w:t>
      </w:r>
      <w:proofErr w:type="spellStart"/>
      <w:r w:rsidRPr="00FB2CBC">
        <w:rPr>
          <w:rFonts w:ascii="Calisto MT" w:hAnsi="Calisto MT"/>
          <w:sz w:val="22"/>
          <w:szCs w:val="22"/>
        </w:rPr>
        <w:t>Nist</w:t>
      </w:r>
      <w:proofErr w:type="spellEnd"/>
      <w:r w:rsidRPr="00FB2CBC">
        <w:rPr>
          <w:rFonts w:ascii="Calisto MT" w:hAnsi="Calisto MT"/>
          <w:sz w:val="22"/>
          <w:szCs w:val="22"/>
        </w:rPr>
        <w:t xml:space="preserve">, Hampton Technical Associates, gave a brief review of the project and answered questions regarding the project. </w:t>
      </w:r>
    </w:p>
    <w:p w14:paraId="24FF01A7" w14:textId="0EFE2910" w:rsidR="00C44667" w:rsidRPr="00FB2CBC" w:rsidRDefault="00C44667" w:rsidP="00D423E1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 </w:t>
      </w:r>
    </w:p>
    <w:p w14:paraId="4779F632" w14:textId="0E82BE07" w:rsidR="005669F7" w:rsidRPr="00FB2CBC" w:rsidRDefault="005669F7" w:rsidP="00D423E1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>Shawn Wingrove, LSSE Borough Engineer, gave a summary of the engineer’s review of the project.</w:t>
      </w:r>
    </w:p>
    <w:bookmarkEnd w:id="0"/>
    <w:p w14:paraId="1BE4ABB7" w14:textId="77777777" w:rsidR="005669F7" w:rsidRPr="00FB2CBC" w:rsidRDefault="005669F7" w:rsidP="00D423E1">
      <w:pPr>
        <w:ind w:firstLine="720"/>
        <w:rPr>
          <w:rFonts w:ascii="Calisto MT" w:hAnsi="Calisto MT"/>
          <w:sz w:val="22"/>
          <w:szCs w:val="22"/>
        </w:rPr>
      </w:pPr>
    </w:p>
    <w:p w14:paraId="131390CD" w14:textId="7E9D7AAB" w:rsidR="00C44667" w:rsidRPr="00731FCB" w:rsidRDefault="001F43C6" w:rsidP="00D423E1">
      <w:pPr>
        <w:ind w:firstLine="720"/>
        <w:rPr>
          <w:rFonts w:ascii="Calisto MT" w:hAnsi="Calisto MT"/>
          <w:sz w:val="22"/>
          <w:szCs w:val="22"/>
        </w:rPr>
      </w:pPr>
      <w:proofErr w:type="gramStart"/>
      <w:r w:rsidRPr="00FB2CBC">
        <w:rPr>
          <w:rFonts w:ascii="Calisto MT" w:hAnsi="Calisto MT"/>
          <w:sz w:val="22"/>
          <w:szCs w:val="22"/>
        </w:rPr>
        <w:t>Following review and discussion, it</w:t>
      </w:r>
      <w:proofErr w:type="gramEnd"/>
      <w:r w:rsidRPr="00FB2CBC">
        <w:rPr>
          <w:rFonts w:ascii="Calisto MT" w:hAnsi="Calisto MT"/>
          <w:sz w:val="22"/>
          <w:szCs w:val="22"/>
        </w:rPr>
        <w:t xml:space="preserve"> was moved by Mr. Troutman that Application No. 20-1 be recommended for approval as submitted</w:t>
      </w:r>
      <w:r w:rsidR="000C368E">
        <w:rPr>
          <w:rFonts w:ascii="Calisto MT" w:hAnsi="Calisto MT"/>
          <w:sz w:val="22"/>
          <w:szCs w:val="22"/>
        </w:rPr>
        <w:t>,</w:t>
      </w:r>
      <w:r w:rsidRPr="00FB2CBC">
        <w:rPr>
          <w:rFonts w:ascii="Calisto MT" w:hAnsi="Calisto MT"/>
          <w:sz w:val="22"/>
          <w:szCs w:val="22"/>
        </w:rPr>
        <w:t xml:space="preserve"> including </w:t>
      </w:r>
      <w:r w:rsidR="00757F7E">
        <w:rPr>
          <w:rFonts w:ascii="Calisto MT" w:hAnsi="Calisto MT"/>
          <w:sz w:val="22"/>
          <w:szCs w:val="22"/>
        </w:rPr>
        <w:t xml:space="preserve">the </w:t>
      </w:r>
      <w:r w:rsidR="005669F7" w:rsidRPr="00FB2CBC">
        <w:rPr>
          <w:rFonts w:ascii="Calisto MT" w:hAnsi="Calisto MT"/>
          <w:sz w:val="22"/>
          <w:szCs w:val="22"/>
        </w:rPr>
        <w:t xml:space="preserve">granting </w:t>
      </w:r>
      <w:r w:rsidR="00757F7E">
        <w:rPr>
          <w:rFonts w:ascii="Calisto MT" w:hAnsi="Calisto MT"/>
          <w:sz w:val="22"/>
          <w:szCs w:val="22"/>
        </w:rPr>
        <w:t xml:space="preserve">of </w:t>
      </w:r>
      <w:r w:rsidR="005669F7" w:rsidRPr="00FB2CBC">
        <w:rPr>
          <w:rFonts w:ascii="Calisto MT" w:hAnsi="Calisto MT"/>
          <w:sz w:val="22"/>
          <w:szCs w:val="22"/>
        </w:rPr>
        <w:t xml:space="preserve">a waiver for disturbance </w:t>
      </w:r>
      <w:r w:rsidR="00757F7E">
        <w:rPr>
          <w:rFonts w:ascii="Calisto MT" w:hAnsi="Calisto MT"/>
          <w:sz w:val="22"/>
          <w:szCs w:val="22"/>
        </w:rPr>
        <w:t xml:space="preserve">of very steep </w:t>
      </w:r>
      <w:r w:rsidRPr="00FB2CBC">
        <w:rPr>
          <w:rFonts w:ascii="Calisto MT" w:hAnsi="Calisto MT"/>
          <w:sz w:val="22"/>
          <w:szCs w:val="22"/>
        </w:rPr>
        <w:t>slope</w:t>
      </w:r>
      <w:r w:rsidR="005669F7" w:rsidRPr="00FB2CBC">
        <w:rPr>
          <w:rFonts w:ascii="Calisto MT" w:hAnsi="Calisto MT"/>
          <w:sz w:val="22"/>
          <w:szCs w:val="22"/>
        </w:rPr>
        <w:t>s</w:t>
      </w:r>
      <w:r w:rsidRPr="00FB2CBC">
        <w:rPr>
          <w:rFonts w:ascii="Calisto MT" w:hAnsi="Calisto MT"/>
          <w:sz w:val="22"/>
          <w:szCs w:val="22"/>
        </w:rPr>
        <w:t xml:space="preserve"> with low risk</w:t>
      </w:r>
      <w:r w:rsidR="00757F7E">
        <w:rPr>
          <w:rFonts w:ascii="Calisto MT" w:hAnsi="Calisto MT"/>
          <w:sz w:val="22"/>
          <w:szCs w:val="22"/>
        </w:rPr>
        <w:t xml:space="preserve"> to the requested 30.49%</w:t>
      </w:r>
      <w:r w:rsidRPr="00FB2CBC">
        <w:rPr>
          <w:rFonts w:ascii="Calisto MT" w:hAnsi="Calisto MT"/>
          <w:sz w:val="22"/>
          <w:szCs w:val="22"/>
        </w:rPr>
        <w:t>.</w:t>
      </w:r>
      <w:r w:rsidRPr="00731FCB">
        <w:rPr>
          <w:rFonts w:ascii="Calisto MT" w:hAnsi="Calisto MT"/>
          <w:sz w:val="22"/>
          <w:szCs w:val="22"/>
        </w:rPr>
        <w:t xml:space="preserve"> A strong recommendation was made that trees 49 and 108 be saved if possible. </w:t>
      </w:r>
    </w:p>
    <w:p w14:paraId="0BC5B75E" w14:textId="3B1842D4" w:rsidR="004840DF" w:rsidRPr="00731FCB" w:rsidRDefault="004840DF" w:rsidP="00D423E1">
      <w:pPr>
        <w:ind w:firstLine="720"/>
        <w:rPr>
          <w:rFonts w:ascii="Calisto MT" w:hAnsi="Calisto MT"/>
          <w:sz w:val="22"/>
          <w:szCs w:val="22"/>
        </w:rPr>
      </w:pPr>
    </w:p>
    <w:p w14:paraId="2352A120" w14:textId="77777777" w:rsidR="004840DF" w:rsidRPr="00731FCB" w:rsidRDefault="004840DF" w:rsidP="004840DF">
      <w:pPr>
        <w:ind w:left="720"/>
        <w:jc w:val="both"/>
        <w:rPr>
          <w:rFonts w:ascii="Calisto MT" w:hAnsi="Calisto MT"/>
          <w:noProof/>
          <w:sz w:val="22"/>
          <w:szCs w:val="22"/>
        </w:rPr>
      </w:pPr>
      <w:r w:rsidRPr="00731FCB">
        <w:rPr>
          <w:rFonts w:ascii="Calisto MT" w:hAnsi="Calisto MT"/>
          <w:noProof/>
          <w:sz w:val="22"/>
          <w:szCs w:val="22"/>
        </w:rPr>
        <w:t>The motion was seconded and passed by unanimous vote.</w:t>
      </w:r>
    </w:p>
    <w:p w14:paraId="2CC882E7" w14:textId="77777777" w:rsidR="004840DF" w:rsidRPr="00731FCB" w:rsidRDefault="004840DF" w:rsidP="00D423E1">
      <w:pPr>
        <w:ind w:firstLine="720"/>
        <w:rPr>
          <w:rFonts w:ascii="Calisto MT" w:hAnsi="Calisto MT"/>
          <w:sz w:val="22"/>
          <w:szCs w:val="22"/>
        </w:rPr>
      </w:pPr>
    </w:p>
    <w:p w14:paraId="23F54E79" w14:textId="77777777" w:rsidR="00C44667" w:rsidRPr="00731FCB" w:rsidRDefault="00C44667" w:rsidP="00D423E1">
      <w:pPr>
        <w:ind w:firstLine="720"/>
        <w:rPr>
          <w:rFonts w:ascii="Calisto MT" w:hAnsi="Calisto MT"/>
          <w:sz w:val="22"/>
          <w:szCs w:val="22"/>
          <w:u w:val="single"/>
        </w:rPr>
      </w:pPr>
    </w:p>
    <w:p w14:paraId="7F28CA36" w14:textId="008D5EBD" w:rsidR="001F43C6" w:rsidRPr="00731FCB" w:rsidRDefault="001F43C6" w:rsidP="001F43C6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  <w:u w:val="single"/>
        </w:rPr>
        <w:lastRenderedPageBreak/>
        <w:t>Application No. 20-2:</w:t>
      </w:r>
      <w:r w:rsidRPr="00731FCB">
        <w:rPr>
          <w:rFonts w:ascii="Calisto MT" w:hAnsi="Calisto MT"/>
          <w:sz w:val="22"/>
          <w:szCs w:val="22"/>
        </w:rPr>
        <w:tab/>
      </w:r>
      <w:r w:rsidR="005669F7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>Kraig Graham</w:t>
      </w:r>
    </w:p>
    <w:p w14:paraId="5AE27493" w14:textId="77777777" w:rsidR="001F43C6" w:rsidRPr="00731FCB" w:rsidRDefault="001F43C6" w:rsidP="001F43C6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600 Berkshire Drive</w:t>
      </w:r>
    </w:p>
    <w:p w14:paraId="3C9F0817" w14:textId="1E12DAD3" w:rsidR="001F43C6" w:rsidRDefault="001F43C6" w:rsidP="001F43C6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Proposed Demo and Rebuild of Existing House</w:t>
      </w:r>
    </w:p>
    <w:p w14:paraId="54619895" w14:textId="3F27745B" w:rsidR="005669F7" w:rsidRDefault="005669F7" w:rsidP="001F43C6">
      <w:pPr>
        <w:ind w:firstLine="720"/>
        <w:rPr>
          <w:rFonts w:ascii="Calisto MT" w:hAnsi="Calisto MT"/>
          <w:sz w:val="22"/>
          <w:szCs w:val="22"/>
        </w:rPr>
      </w:pPr>
    </w:p>
    <w:p w14:paraId="7D26DD03" w14:textId="2479D683" w:rsidR="005669F7" w:rsidRPr="00FB2CBC" w:rsidRDefault="005669F7" w:rsidP="005669F7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Kraig Graham, </w:t>
      </w:r>
      <w:r w:rsidR="000C368E">
        <w:rPr>
          <w:rFonts w:ascii="Calisto MT" w:hAnsi="Calisto MT"/>
          <w:sz w:val="22"/>
          <w:szCs w:val="22"/>
        </w:rPr>
        <w:t xml:space="preserve">the </w:t>
      </w:r>
      <w:r w:rsidRPr="00FB2CBC">
        <w:rPr>
          <w:rFonts w:ascii="Calisto MT" w:hAnsi="Calisto MT"/>
          <w:sz w:val="22"/>
          <w:szCs w:val="22"/>
        </w:rPr>
        <w:t xml:space="preserve">homeowner, gave a brief review of the project and answered questions regarding the project. </w:t>
      </w:r>
    </w:p>
    <w:p w14:paraId="56F9A9B5" w14:textId="77777777" w:rsidR="005669F7" w:rsidRPr="00FB2CBC" w:rsidRDefault="005669F7" w:rsidP="005669F7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 </w:t>
      </w:r>
    </w:p>
    <w:p w14:paraId="42F07B11" w14:textId="71271742" w:rsidR="005669F7" w:rsidRDefault="005669F7" w:rsidP="005669F7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>Shawn Wingrove, LSSE Borough Engineer, gave a summary of the engineer’s review of the project.</w:t>
      </w:r>
    </w:p>
    <w:p w14:paraId="67A793EF" w14:textId="77777777" w:rsidR="005669F7" w:rsidRPr="00731FCB" w:rsidRDefault="005669F7" w:rsidP="001F43C6">
      <w:pPr>
        <w:ind w:firstLine="720"/>
        <w:rPr>
          <w:rFonts w:ascii="Calisto MT" w:hAnsi="Calisto MT"/>
          <w:sz w:val="22"/>
          <w:szCs w:val="22"/>
        </w:rPr>
      </w:pPr>
    </w:p>
    <w:p w14:paraId="451E8915" w14:textId="68CA5FD5" w:rsidR="006B0DAF" w:rsidRPr="00731FCB" w:rsidRDefault="001F43C6" w:rsidP="00EB2DA3">
      <w:pPr>
        <w:ind w:firstLine="720"/>
        <w:rPr>
          <w:rFonts w:ascii="Calisto MT" w:hAnsi="Calisto MT"/>
          <w:noProof/>
          <w:sz w:val="22"/>
          <w:szCs w:val="22"/>
        </w:rPr>
      </w:pPr>
      <w:r w:rsidRPr="00731FCB">
        <w:rPr>
          <w:rFonts w:ascii="Calisto MT" w:hAnsi="Calisto MT"/>
          <w:noProof/>
          <w:sz w:val="22"/>
          <w:szCs w:val="22"/>
        </w:rPr>
        <w:t>Following review and discussion, it was moved by Mr. Troutman</w:t>
      </w:r>
      <w:r w:rsidR="004840DF" w:rsidRPr="00731FCB">
        <w:rPr>
          <w:rFonts w:ascii="Calisto MT" w:hAnsi="Calisto MT"/>
          <w:noProof/>
          <w:sz w:val="22"/>
          <w:szCs w:val="22"/>
        </w:rPr>
        <w:t xml:space="preserve"> that Application No. 20-2 be recommended for approval as submitted.</w:t>
      </w:r>
    </w:p>
    <w:p w14:paraId="67AC8477" w14:textId="6062B760" w:rsidR="004840DF" w:rsidRPr="00731FCB" w:rsidRDefault="004840DF" w:rsidP="00EB2DA3">
      <w:pPr>
        <w:ind w:firstLine="720"/>
        <w:rPr>
          <w:rFonts w:ascii="Calisto MT" w:hAnsi="Calisto MT"/>
          <w:noProof/>
          <w:sz w:val="22"/>
          <w:szCs w:val="22"/>
        </w:rPr>
      </w:pPr>
    </w:p>
    <w:p w14:paraId="16A2F861" w14:textId="77777777" w:rsidR="004840DF" w:rsidRPr="00731FCB" w:rsidRDefault="004840DF" w:rsidP="004840DF">
      <w:pPr>
        <w:ind w:left="720"/>
        <w:jc w:val="both"/>
        <w:rPr>
          <w:rFonts w:ascii="Calisto MT" w:hAnsi="Calisto MT"/>
          <w:noProof/>
          <w:sz w:val="22"/>
          <w:szCs w:val="22"/>
        </w:rPr>
      </w:pPr>
      <w:r w:rsidRPr="00731FCB">
        <w:rPr>
          <w:rFonts w:ascii="Calisto MT" w:hAnsi="Calisto MT"/>
          <w:noProof/>
          <w:sz w:val="22"/>
          <w:szCs w:val="22"/>
        </w:rPr>
        <w:t>The motion was seconded and passed by unanimous vote.</w:t>
      </w:r>
    </w:p>
    <w:p w14:paraId="4621B82A" w14:textId="051F61E8" w:rsidR="004840DF" w:rsidRPr="00731FCB" w:rsidRDefault="004840DF" w:rsidP="00EB2DA3">
      <w:pPr>
        <w:ind w:firstLine="720"/>
        <w:rPr>
          <w:rFonts w:ascii="Calisto MT" w:hAnsi="Calisto MT"/>
          <w:noProof/>
          <w:sz w:val="22"/>
          <w:szCs w:val="22"/>
        </w:rPr>
      </w:pPr>
    </w:p>
    <w:p w14:paraId="1AF0AB40" w14:textId="77777777" w:rsidR="004840DF" w:rsidRPr="00731FCB" w:rsidRDefault="004840DF" w:rsidP="004840DF">
      <w:pPr>
        <w:ind w:firstLine="720"/>
        <w:rPr>
          <w:rFonts w:ascii="Calisto MT" w:hAnsi="Calisto MT"/>
          <w:sz w:val="22"/>
          <w:szCs w:val="22"/>
          <w:u w:val="single"/>
        </w:rPr>
      </w:pPr>
    </w:p>
    <w:p w14:paraId="35ED7BF6" w14:textId="7E76DA19" w:rsidR="004840DF" w:rsidRPr="00731FCB" w:rsidRDefault="004840DF" w:rsidP="004840DF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  <w:u w:val="single"/>
        </w:rPr>
        <w:t>Application No. 20-3:</w:t>
      </w:r>
      <w:r w:rsidRPr="00731FCB">
        <w:rPr>
          <w:rFonts w:ascii="Calisto MT" w:hAnsi="Calisto MT"/>
          <w:sz w:val="22"/>
          <w:szCs w:val="22"/>
        </w:rPr>
        <w:tab/>
      </w:r>
      <w:r w:rsidR="003E09ED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 xml:space="preserve">Jeffrey </w:t>
      </w:r>
      <w:proofErr w:type="spellStart"/>
      <w:r w:rsidRPr="00731FCB">
        <w:rPr>
          <w:rFonts w:ascii="Calisto MT" w:hAnsi="Calisto MT"/>
          <w:sz w:val="22"/>
          <w:szCs w:val="22"/>
        </w:rPr>
        <w:t>Romoff</w:t>
      </w:r>
      <w:proofErr w:type="spellEnd"/>
    </w:p>
    <w:p w14:paraId="72B94FCD" w14:textId="77777777" w:rsidR="004840DF" w:rsidRPr="00731FCB" w:rsidRDefault="004840DF" w:rsidP="004840DF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215 Hillcrest Road</w:t>
      </w:r>
    </w:p>
    <w:p w14:paraId="4A375798" w14:textId="3099ED88" w:rsidR="004840DF" w:rsidRDefault="004840DF" w:rsidP="004840DF">
      <w:pPr>
        <w:ind w:firstLine="720"/>
        <w:rPr>
          <w:rFonts w:ascii="Calisto MT" w:hAnsi="Calisto MT"/>
          <w:sz w:val="22"/>
          <w:szCs w:val="22"/>
        </w:rPr>
      </w:pP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</w:r>
      <w:r w:rsidRPr="00731FCB">
        <w:rPr>
          <w:rFonts w:ascii="Calisto MT" w:hAnsi="Calisto MT"/>
          <w:sz w:val="22"/>
          <w:szCs w:val="22"/>
        </w:rPr>
        <w:tab/>
        <w:t>Addition to Existing House</w:t>
      </w:r>
    </w:p>
    <w:p w14:paraId="1C3A39B9" w14:textId="00C53458" w:rsidR="003E09ED" w:rsidRDefault="003E09ED" w:rsidP="004840DF">
      <w:pPr>
        <w:ind w:firstLine="720"/>
        <w:rPr>
          <w:rFonts w:ascii="Calisto MT" w:hAnsi="Calisto MT"/>
          <w:sz w:val="22"/>
          <w:szCs w:val="22"/>
        </w:rPr>
      </w:pPr>
    </w:p>
    <w:p w14:paraId="4988310D" w14:textId="14B251E1" w:rsidR="003E09ED" w:rsidRPr="00FB2CBC" w:rsidRDefault="003E09ED" w:rsidP="003E09ED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Jon Sweringen, </w:t>
      </w:r>
      <w:proofErr w:type="spellStart"/>
      <w:r w:rsidRPr="00FB2CBC">
        <w:rPr>
          <w:rFonts w:ascii="Calisto MT" w:hAnsi="Calisto MT"/>
          <w:sz w:val="22"/>
          <w:szCs w:val="22"/>
        </w:rPr>
        <w:t>Fahringer</w:t>
      </w:r>
      <w:proofErr w:type="spellEnd"/>
      <w:r w:rsidRPr="00FB2CBC">
        <w:rPr>
          <w:rFonts w:ascii="Calisto MT" w:hAnsi="Calisto MT"/>
          <w:sz w:val="22"/>
          <w:szCs w:val="22"/>
        </w:rPr>
        <w:t xml:space="preserve"> McCarty &amp; Grey, gave a brief review of the project and answered questions regarding the project. </w:t>
      </w:r>
    </w:p>
    <w:p w14:paraId="08CEAA03" w14:textId="77777777" w:rsidR="003E09ED" w:rsidRPr="00FB2CBC" w:rsidRDefault="003E09ED" w:rsidP="003E09ED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 </w:t>
      </w:r>
    </w:p>
    <w:p w14:paraId="7B5CEEA2" w14:textId="03B43D9C" w:rsidR="003E09ED" w:rsidRPr="00FB2CBC" w:rsidRDefault="003E09ED" w:rsidP="003E09ED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>Shawn Wingrove, LSSE Borough Engineer, gave a summary of the engineer’s review of the project.</w:t>
      </w:r>
    </w:p>
    <w:p w14:paraId="2875C80C" w14:textId="77777777" w:rsidR="003E09ED" w:rsidRPr="00FB2CBC" w:rsidRDefault="003E09ED" w:rsidP="004840DF">
      <w:pPr>
        <w:ind w:firstLine="720"/>
        <w:rPr>
          <w:rFonts w:ascii="Calisto MT" w:hAnsi="Calisto MT"/>
          <w:sz w:val="22"/>
          <w:szCs w:val="22"/>
          <w:u w:val="single"/>
        </w:rPr>
      </w:pPr>
    </w:p>
    <w:p w14:paraId="1FFBAB65" w14:textId="14EAF851" w:rsidR="004840DF" w:rsidRPr="00FB2CBC" w:rsidRDefault="004840DF" w:rsidP="00EB2DA3">
      <w:pPr>
        <w:ind w:firstLine="720"/>
        <w:rPr>
          <w:rFonts w:ascii="Calisto MT" w:hAnsi="Calisto MT"/>
          <w:noProof/>
          <w:sz w:val="22"/>
          <w:szCs w:val="22"/>
        </w:rPr>
      </w:pPr>
    </w:p>
    <w:p w14:paraId="6FCD9357" w14:textId="214FD420" w:rsidR="00AC37BD" w:rsidRPr="00FB2CBC" w:rsidRDefault="00027053" w:rsidP="004840DF">
      <w:pPr>
        <w:ind w:firstLine="720"/>
        <w:rPr>
          <w:rFonts w:ascii="Calisto MT" w:hAnsi="Calisto MT"/>
          <w:noProof/>
          <w:sz w:val="22"/>
          <w:szCs w:val="22"/>
        </w:rPr>
      </w:pPr>
      <w:r w:rsidRPr="00FB2CBC">
        <w:rPr>
          <w:rFonts w:ascii="Calisto MT" w:hAnsi="Calisto MT"/>
          <w:noProof/>
          <w:sz w:val="22"/>
          <w:szCs w:val="22"/>
        </w:rPr>
        <w:t xml:space="preserve">Following review and discussion, it was moved by Mr. </w:t>
      </w:r>
      <w:r w:rsidR="004840DF" w:rsidRPr="00FB2CBC">
        <w:rPr>
          <w:rFonts w:ascii="Calisto MT" w:hAnsi="Calisto MT"/>
          <w:noProof/>
          <w:sz w:val="22"/>
          <w:szCs w:val="22"/>
        </w:rPr>
        <w:t>Troutman</w:t>
      </w:r>
      <w:r w:rsidRPr="00FB2CBC">
        <w:rPr>
          <w:rFonts w:ascii="Calisto MT" w:hAnsi="Calisto MT"/>
          <w:noProof/>
          <w:sz w:val="22"/>
          <w:szCs w:val="22"/>
        </w:rPr>
        <w:t xml:space="preserve"> </w:t>
      </w:r>
      <w:r w:rsidR="004840DF" w:rsidRPr="00FB2CBC">
        <w:rPr>
          <w:rFonts w:ascii="Calisto MT" w:hAnsi="Calisto MT"/>
          <w:noProof/>
          <w:sz w:val="22"/>
          <w:szCs w:val="22"/>
        </w:rPr>
        <w:t>that Application No. 20-3</w:t>
      </w:r>
      <w:r w:rsidR="00D423E1" w:rsidRPr="00FB2CBC">
        <w:rPr>
          <w:rFonts w:ascii="Calisto MT" w:hAnsi="Calisto MT"/>
          <w:noProof/>
          <w:sz w:val="22"/>
          <w:szCs w:val="22"/>
        </w:rPr>
        <w:t xml:space="preserve"> </w:t>
      </w:r>
      <w:r w:rsidRPr="00FB2CBC">
        <w:rPr>
          <w:rFonts w:ascii="Calisto MT" w:hAnsi="Calisto MT"/>
          <w:noProof/>
          <w:sz w:val="22"/>
          <w:szCs w:val="22"/>
        </w:rPr>
        <w:t>be recommended for approval</w:t>
      </w:r>
      <w:r w:rsidR="00AC37BD" w:rsidRPr="00FB2CBC">
        <w:rPr>
          <w:rFonts w:ascii="Calisto MT" w:hAnsi="Calisto MT"/>
          <w:noProof/>
          <w:sz w:val="22"/>
          <w:szCs w:val="22"/>
        </w:rPr>
        <w:t xml:space="preserve"> contingent upon </w:t>
      </w:r>
      <w:r w:rsidR="003E09ED" w:rsidRPr="00FB2CBC">
        <w:rPr>
          <w:rFonts w:ascii="Calisto MT" w:hAnsi="Calisto MT"/>
          <w:noProof/>
          <w:sz w:val="22"/>
          <w:szCs w:val="22"/>
        </w:rPr>
        <w:t xml:space="preserve">the </w:t>
      </w:r>
      <w:r w:rsidR="00AC37BD" w:rsidRPr="00FB2CBC">
        <w:rPr>
          <w:rFonts w:ascii="Calisto MT" w:hAnsi="Calisto MT"/>
          <w:noProof/>
          <w:sz w:val="22"/>
          <w:szCs w:val="22"/>
        </w:rPr>
        <w:t>applicant replacing hardwood trees</w:t>
      </w:r>
      <w:r w:rsidR="003E09ED" w:rsidRPr="00FB2CBC">
        <w:rPr>
          <w:rFonts w:ascii="Calisto MT" w:hAnsi="Calisto MT"/>
          <w:noProof/>
          <w:sz w:val="22"/>
          <w:szCs w:val="22"/>
        </w:rPr>
        <w:t xml:space="preserve"> at a 1:1 ratio</w:t>
      </w:r>
      <w:r w:rsidR="004840DF" w:rsidRPr="00FB2CBC">
        <w:rPr>
          <w:rFonts w:ascii="Calisto MT" w:hAnsi="Calisto MT"/>
          <w:noProof/>
          <w:sz w:val="22"/>
          <w:szCs w:val="22"/>
        </w:rPr>
        <w:t>. It was also strongly recommended that Mr. Romoff and Jon Sweringen from FMG</w:t>
      </w:r>
      <w:r w:rsidR="00AC37BD" w:rsidRPr="00FB2CBC">
        <w:rPr>
          <w:rFonts w:ascii="Calisto MT" w:hAnsi="Calisto MT"/>
          <w:noProof/>
          <w:sz w:val="22"/>
          <w:szCs w:val="22"/>
        </w:rPr>
        <w:t>,</w:t>
      </w:r>
      <w:r w:rsidR="004840DF" w:rsidRPr="00FB2CBC">
        <w:rPr>
          <w:rFonts w:ascii="Calisto MT" w:hAnsi="Calisto MT"/>
          <w:noProof/>
          <w:sz w:val="22"/>
          <w:szCs w:val="22"/>
        </w:rPr>
        <w:t xml:space="preserve"> work with the Borough and Ms. Borntraeger to </w:t>
      </w:r>
      <w:r w:rsidR="003E09ED" w:rsidRPr="00FB2CBC">
        <w:rPr>
          <w:rFonts w:ascii="Calisto MT" w:hAnsi="Calisto MT"/>
          <w:noProof/>
          <w:sz w:val="22"/>
          <w:szCs w:val="22"/>
        </w:rPr>
        <w:t>address the existing</w:t>
      </w:r>
      <w:r w:rsidR="00AC37BD" w:rsidRPr="00FB2CBC">
        <w:rPr>
          <w:rFonts w:ascii="Calisto MT" w:hAnsi="Calisto MT"/>
          <w:noProof/>
          <w:sz w:val="22"/>
          <w:szCs w:val="22"/>
        </w:rPr>
        <w:t xml:space="preserve"> </w:t>
      </w:r>
      <w:r w:rsidR="003E09ED" w:rsidRPr="00FB2CBC">
        <w:rPr>
          <w:rFonts w:ascii="Calisto MT" w:hAnsi="Calisto MT"/>
          <w:noProof/>
          <w:sz w:val="22"/>
          <w:szCs w:val="22"/>
        </w:rPr>
        <w:t>stormwater runoff</w:t>
      </w:r>
      <w:r w:rsidR="00AC37BD" w:rsidRPr="00FB2CBC">
        <w:rPr>
          <w:rFonts w:ascii="Calisto MT" w:hAnsi="Calisto MT"/>
          <w:noProof/>
          <w:sz w:val="22"/>
          <w:szCs w:val="22"/>
        </w:rPr>
        <w:t xml:space="preserve"> issue</w:t>
      </w:r>
      <w:r w:rsidR="003E09ED" w:rsidRPr="00FB2CBC">
        <w:rPr>
          <w:rFonts w:ascii="Calisto MT" w:hAnsi="Calisto MT"/>
          <w:noProof/>
          <w:sz w:val="22"/>
          <w:szCs w:val="22"/>
        </w:rPr>
        <w:t xml:space="preserve"> </w:t>
      </w:r>
      <w:r w:rsidR="00757F7E">
        <w:rPr>
          <w:rFonts w:ascii="Calisto MT" w:hAnsi="Calisto MT"/>
          <w:noProof/>
          <w:sz w:val="22"/>
          <w:szCs w:val="22"/>
        </w:rPr>
        <w:t xml:space="preserve">and consider some remedial regrading </w:t>
      </w:r>
      <w:r w:rsidR="003E09ED" w:rsidRPr="00FB2CBC">
        <w:rPr>
          <w:rFonts w:ascii="Calisto MT" w:hAnsi="Calisto MT"/>
          <w:noProof/>
          <w:sz w:val="22"/>
          <w:szCs w:val="22"/>
        </w:rPr>
        <w:t>on the front side of the property</w:t>
      </w:r>
      <w:r w:rsidR="004840DF" w:rsidRPr="00FB2CBC">
        <w:rPr>
          <w:rFonts w:ascii="Calisto MT" w:hAnsi="Calisto MT"/>
          <w:noProof/>
          <w:sz w:val="22"/>
          <w:szCs w:val="22"/>
        </w:rPr>
        <w:t>.</w:t>
      </w:r>
      <w:r w:rsidR="00AC37BD" w:rsidRPr="00FB2CBC">
        <w:rPr>
          <w:rFonts w:ascii="Calisto MT" w:hAnsi="Calisto MT"/>
          <w:noProof/>
          <w:sz w:val="22"/>
          <w:szCs w:val="22"/>
        </w:rPr>
        <w:t xml:space="preserve"> </w:t>
      </w:r>
    </w:p>
    <w:p w14:paraId="7A68E582" w14:textId="64000506" w:rsidR="002E3FA1" w:rsidRPr="00FB2CBC" w:rsidRDefault="004840DF" w:rsidP="004840DF">
      <w:pPr>
        <w:ind w:firstLine="720"/>
        <w:rPr>
          <w:rFonts w:ascii="Calisto MT" w:hAnsi="Calisto MT"/>
          <w:noProof/>
          <w:sz w:val="22"/>
          <w:szCs w:val="22"/>
        </w:rPr>
      </w:pPr>
      <w:r w:rsidRPr="00FB2CBC">
        <w:rPr>
          <w:rFonts w:ascii="Calisto MT" w:hAnsi="Calisto MT"/>
          <w:noProof/>
          <w:sz w:val="22"/>
          <w:szCs w:val="22"/>
        </w:rPr>
        <w:t xml:space="preserve"> </w:t>
      </w:r>
    </w:p>
    <w:p w14:paraId="75826F16" w14:textId="2CFCD44A" w:rsidR="00926078" w:rsidRPr="00FB2CBC" w:rsidRDefault="00926078" w:rsidP="002E3FA1">
      <w:pPr>
        <w:ind w:left="720"/>
        <w:jc w:val="both"/>
        <w:rPr>
          <w:rFonts w:ascii="Calisto MT" w:hAnsi="Calisto MT"/>
          <w:noProof/>
          <w:sz w:val="22"/>
          <w:szCs w:val="22"/>
        </w:rPr>
      </w:pPr>
      <w:r w:rsidRPr="00FB2CBC">
        <w:rPr>
          <w:rFonts w:ascii="Calisto MT" w:hAnsi="Calisto MT"/>
          <w:noProof/>
          <w:sz w:val="22"/>
          <w:szCs w:val="22"/>
        </w:rPr>
        <w:t>The motion was seconded and passed by unanimous vote.</w:t>
      </w:r>
    </w:p>
    <w:p w14:paraId="25231D03" w14:textId="4F1CB7BB" w:rsidR="00926078" w:rsidRPr="00FB2CBC" w:rsidRDefault="00926078" w:rsidP="00926078">
      <w:pPr>
        <w:ind w:left="720"/>
        <w:rPr>
          <w:rFonts w:ascii="Calisto MT" w:hAnsi="Calisto MT"/>
          <w:noProof/>
          <w:sz w:val="22"/>
          <w:szCs w:val="22"/>
        </w:rPr>
      </w:pPr>
    </w:p>
    <w:p w14:paraId="548C7F4F" w14:textId="77777777" w:rsidR="002E3FA1" w:rsidRPr="00FB2CBC" w:rsidRDefault="002E3FA1" w:rsidP="000453E9">
      <w:pPr>
        <w:rPr>
          <w:rFonts w:ascii="Calisto MT" w:hAnsi="Calisto MT"/>
          <w:noProof/>
          <w:sz w:val="22"/>
          <w:szCs w:val="22"/>
        </w:rPr>
      </w:pPr>
    </w:p>
    <w:p w14:paraId="72D6AF5F" w14:textId="7EDF4C34" w:rsidR="00731FCB" w:rsidRPr="00FB2CBC" w:rsidRDefault="00731FCB" w:rsidP="00731FCB">
      <w:pPr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>At this time, 8:14 PM, EAC members adjourned into Executive Session. The meeting was reconvened at 8:</w:t>
      </w:r>
      <w:r w:rsidR="003E09ED" w:rsidRPr="00FB2CBC">
        <w:rPr>
          <w:rFonts w:ascii="Calisto MT" w:hAnsi="Calisto MT"/>
          <w:sz w:val="22"/>
          <w:szCs w:val="22"/>
        </w:rPr>
        <w:t>25</w:t>
      </w:r>
      <w:r w:rsidRPr="00FB2CBC">
        <w:rPr>
          <w:rFonts w:ascii="Calisto MT" w:hAnsi="Calisto MT"/>
          <w:sz w:val="22"/>
          <w:szCs w:val="22"/>
        </w:rPr>
        <w:t xml:space="preserve"> PM. </w:t>
      </w:r>
    </w:p>
    <w:p w14:paraId="3112C60D" w14:textId="77777777" w:rsidR="00731FCB" w:rsidRPr="00FB2CBC" w:rsidRDefault="00731FCB" w:rsidP="00731FCB">
      <w:pPr>
        <w:rPr>
          <w:rFonts w:ascii="Calisto MT" w:hAnsi="Calisto MT"/>
          <w:sz w:val="22"/>
          <w:szCs w:val="22"/>
        </w:rPr>
      </w:pPr>
    </w:p>
    <w:p w14:paraId="2075984A" w14:textId="77777777" w:rsidR="008739C1" w:rsidRDefault="00731FCB" w:rsidP="00731FCB">
      <w:pPr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ab/>
        <w:t xml:space="preserve">It was moved by Mr. </w:t>
      </w:r>
      <w:r w:rsidR="003E09ED" w:rsidRPr="00FB2CBC">
        <w:rPr>
          <w:rFonts w:ascii="Calisto MT" w:hAnsi="Calisto MT"/>
          <w:sz w:val="22"/>
          <w:szCs w:val="22"/>
        </w:rPr>
        <w:t>Troutman</w:t>
      </w:r>
      <w:r w:rsidRPr="00FB2CBC">
        <w:rPr>
          <w:rFonts w:ascii="Calisto MT" w:hAnsi="Calisto MT"/>
          <w:sz w:val="22"/>
          <w:szCs w:val="22"/>
        </w:rPr>
        <w:t xml:space="preserve"> that the EAC is recommending Donald Newman for </w:t>
      </w:r>
      <w:r w:rsidR="000C368E">
        <w:rPr>
          <w:rFonts w:ascii="Calisto MT" w:hAnsi="Calisto MT"/>
          <w:sz w:val="22"/>
          <w:szCs w:val="22"/>
        </w:rPr>
        <w:t xml:space="preserve">a </w:t>
      </w:r>
      <w:r w:rsidRPr="00FB2CBC">
        <w:rPr>
          <w:rFonts w:ascii="Calisto MT" w:hAnsi="Calisto MT"/>
          <w:sz w:val="22"/>
          <w:szCs w:val="22"/>
        </w:rPr>
        <w:t xml:space="preserve">regular member seat. </w:t>
      </w:r>
    </w:p>
    <w:p w14:paraId="7F798FA1" w14:textId="77777777" w:rsidR="00211B3C" w:rsidRPr="00FB2CBC" w:rsidRDefault="00211B3C" w:rsidP="00731FCB">
      <w:pPr>
        <w:rPr>
          <w:rFonts w:ascii="Calisto MT" w:hAnsi="Calisto MT"/>
          <w:sz w:val="22"/>
          <w:szCs w:val="22"/>
        </w:rPr>
      </w:pPr>
    </w:p>
    <w:p w14:paraId="3844A1FC" w14:textId="037375C4" w:rsidR="00731FCB" w:rsidRDefault="00731FCB" w:rsidP="00211B3C">
      <w:pPr>
        <w:ind w:firstLine="720"/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>The motion was seconded and passed by unanimous vote.</w:t>
      </w:r>
    </w:p>
    <w:p w14:paraId="79E8F006" w14:textId="77777777" w:rsidR="008739C1" w:rsidRDefault="008739C1" w:rsidP="00211B3C">
      <w:pPr>
        <w:ind w:firstLine="720"/>
        <w:rPr>
          <w:rFonts w:ascii="Calisto MT" w:hAnsi="Calisto MT"/>
          <w:sz w:val="22"/>
          <w:szCs w:val="22"/>
        </w:rPr>
      </w:pPr>
    </w:p>
    <w:p w14:paraId="3DB73DED" w14:textId="66E727D5" w:rsidR="008739C1" w:rsidRPr="00FB2CBC" w:rsidRDefault="008739C1" w:rsidP="008739C1">
      <w:pPr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The EAC </w:t>
      </w:r>
      <w:r>
        <w:rPr>
          <w:rFonts w:ascii="Calisto MT" w:hAnsi="Calisto MT"/>
          <w:sz w:val="22"/>
          <w:szCs w:val="22"/>
        </w:rPr>
        <w:t xml:space="preserve">expressed a desire to ask the Borough Solicitor whether the EAC may have alternate members and </w:t>
      </w:r>
      <w:proofErr w:type="gramStart"/>
      <w:r>
        <w:rPr>
          <w:rFonts w:ascii="Calisto MT" w:hAnsi="Calisto MT"/>
          <w:sz w:val="22"/>
          <w:szCs w:val="22"/>
        </w:rPr>
        <w:t>whether or not</w:t>
      </w:r>
      <w:proofErr w:type="gramEnd"/>
      <w:r>
        <w:rPr>
          <w:rFonts w:ascii="Calisto MT" w:hAnsi="Calisto MT"/>
          <w:sz w:val="22"/>
          <w:szCs w:val="22"/>
        </w:rPr>
        <w:t xml:space="preserve"> an alternate member would be able to vote.</w:t>
      </w:r>
      <w:r w:rsidRPr="00FB2CBC">
        <w:rPr>
          <w:rFonts w:ascii="Calisto MT" w:hAnsi="Calisto MT"/>
          <w:sz w:val="22"/>
          <w:szCs w:val="22"/>
        </w:rPr>
        <w:t xml:space="preserve"> </w:t>
      </w:r>
    </w:p>
    <w:p w14:paraId="784D049F" w14:textId="77777777" w:rsidR="008739C1" w:rsidRPr="00FB2CBC" w:rsidRDefault="008739C1" w:rsidP="00211B3C">
      <w:pPr>
        <w:ind w:firstLine="720"/>
        <w:rPr>
          <w:rFonts w:ascii="Calisto MT" w:hAnsi="Calisto MT"/>
          <w:sz w:val="22"/>
          <w:szCs w:val="22"/>
        </w:rPr>
      </w:pPr>
    </w:p>
    <w:p w14:paraId="3C072267" w14:textId="77777777" w:rsidR="00731FCB" w:rsidRPr="00FB2CBC" w:rsidRDefault="00731FCB" w:rsidP="00731FCB">
      <w:pPr>
        <w:rPr>
          <w:rFonts w:ascii="Calisto MT" w:hAnsi="Calisto MT"/>
          <w:sz w:val="22"/>
          <w:szCs w:val="22"/>
        </w:rPr>
      </w:pPr>
    </w:p>
    <w:p w14:paraId="6E9A2757" w14:textId="15D10392" w:rsidR="00CF622B" w:rsidRPr="00731FCB" w:rsidRDefault="00CF622B" w:rsidP="000453E9">
      <w:pPr>
        <w:rPr>
          <w:rFonts w:ascii="Calisto MT" w:hAnsi="Calisto MT"/>
          <w:sz w:val="22"/>
          <w:szCs w:val="22"/>
        </w:rPr>
      </w:pPr>
      <w:r w:rsidRPr="00FB2CBC">
        <w:rPr>
          <w:rFonts w:ascii="Calisto MT" w:hAnsi="Calisto MT"/>
          <w:sz w:val="22"/>
          <w:szCs w:val="22"/>
        </w:rPr>
        <w:t xml:space="preserve">There being no other business to come before the EAC, the meeting </w:t>
      </w:r>
      <w:r w:rsidRPr="00FB2CBC">
        <w:rPr>
          <w:rFonts w:ascii="Calisto MT" w:hAnsi="Calisto MT"/>
          <w:noProof/>
          <w:sz w:val="22"/>
          <w:szCs w:val="22"/>
        </w:rPr>
        <w:t>was adjourned</w:t>
      </w:r>
      <w:r w:rsidRPr="00FB2CBC">
        <w:rPr>
          <w:rFonts w:ascii="Calisto MT" w:hAnsi="Calisto MT"/>
          <w:sz w:val="22"/>
          <w:szCs w:val="22"/>
        </w:rPr>
        <w:t xml:space="preserve"> at </w:t>
      </w:r>
      <w:r w:rsidR="00211B3C" w:rsidRPr="00FB2CBC">
        <w:rPr>
          <w:rFonts w:ascii="Calisto MT" w:hAnsi="Calisto MT"/>
          <w:sz w:val="22"/>
          <w:szCs w:val="22"/>
        </w:rPr>
        <w:t>8:</w:t>
      </w:r>
      <w:r w:rsidR="003E09ED" w:rsidRPr="00FB2CBC">
        <w:rPr>
          <w:rFonts w:ascii="Calisto MT" w:hAnsi="Calisto MT"/>
          <w:sz w:val="22"/>
          <w:szCs w:val="22"/>
        </w:rPr>
        <w:t>30</w:t>
      </w:r>
      <w:r w:rsidR="00663C04" w:rsidRPr="00FB2CBC">
        <w:rPr>
          <w:rFonts w:ascii="Calisto MT" w:hAnsi="Calisto MT"/>
          <w:sz w:val="22"/>
          <w:szCs w:val="22"/>
        </w:rPr>
        <w:t xml:space="preserve"> </w:t>
      </w:r>
      <w:r w:rsidRPr="00FB2CBC">
        <w:rPr>
          <w:rFonts w:ascii="Calisto MT" w:hAnsi="Calisto MT"/>
          <w:sz w:val="22"/>
          <w:szCs w:val="22"/>
        </w:rPr>
        <w:t>PM.</w:t>
      </w:r>
    </w:p>
    <w:p w14:paraId="2AE4394E" w14:textId="77777777" w:rsidR="00CF622B" w:rsidRPr="00731FCB" w:rsidRDefault="00CF622B" w:rsidP="00CF622B">
      <w:pPr>
        <w:jc w:val="both"/>
        <w:rPr>
          <w:rFonts w:ascii="Calisto MT" w:hAnsi="Calisto MT"/>
          <w:sz w:val="22"/>
          <w:szCs w:val="22"/>
        </w:rPr>
      </w:pPr>
    </w:p>
    <w:p w14:paraId="6BCFD410" w14:textId="77777777" w:rsidR="00211B3C" w:rsidRDefault="00211B3C" w:rsidP="00CD4AC4">
      <w:pPr>
        <w:jc w:val="both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</w:p>
    <w:p w14:paraId="1F14F744" w14:textId="77777777" w:rsidR="00211B3C" w:rsidRDefault="00211B3C" w:rsidP="00CD4AC4">
      <w:pPr>
        <w:jc w:val="both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  <w:t>SHAWN M. PETERSON</w:t>
      </w:r>
    </w:p>
    <w:p w14:paraId="47F387B6" w14:textId="4C9D6C74" w:rsidR="00E03DA0" w:rsidRPr="00731FCB" w:rsidRDefault="00211B3C" w:rsidP="00CD4AC4">
      <w:pPr>
        <w:jc w:val="both"/>
        <w:rPr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  <w:t xml:space="preserve">Administrative </w:t>
      </w:r>
      <w:proofErr w:type="spellStart"/>
      <w:r>
        <w:rPr>
          <w:rFonts w:ascii="Calisto MT" w:hAnsi="Calisto MT"/>
          <w:sz w:val="22"/>
          <w:szCs w:val="22"/>
        </w:rPr>
        <w:t>Assitant</w:t>
      </w:r>
      <w:proofErr w:type="spellEnd"/>
      <w:r w:rsidR="00CF622B" w:rsidRPr="00731FCB">
        <w:rPr>
          <w:rFonts w:ascii="Calisto MT" w:hAnsi="Calisto MT"/>
          <w:sz w:val="22"/>
          <w:szCs w:val="22"/>
        </w:rPr>
        <w:t xml:space="preserve"> </w:t>
      </w:r>
    </w:p>
    <w:sectPr w:rsidR="00E03DA0" w:rsidRPr="00731FCB" w:rsidSect="000453E9">
      <w:headerReference w:type="default" r:id="rId7"/>
      <w:headerReference w:type="first" r:id="rId8"/>
      <w:pgSz w:w="12240" w:h="15840" w:code="1"/>
      <w:pgMar w:top="720" w:right="720" w:bottom="720" w:left="720" w:header="79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43860D" w14:textId="77777777" w:rsidR="001D09FF" w:rsidRDefault="001D09FF" w:rsidP="0023745E">
      <w:r>
        <w:separator/>
      </w:r>
    </w:p>
  </w:endnote>
  <w:endnote w:type="continuationSeparator" w:id="0">
    <w:p w14:paraId="69D871B4" w14:textId="77777777" w:rsidR="001D09FF" w:rsidRDefault="001D09FF" w:rsidP="00237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4C4B55" w14:textId="77777777" w:rsidR="001D09FF" w:rsidRDefault="001D09FF" w:rsidP="0023745E">
      <w:r>
        <w:separator/>
      </w:r>
    </w:p>
  </w:footnote>
  <w:footnote w:type="continuationSeparator" w:id="0">
    <w:p w14:paraId="268E841C" w14:textId="77777777" w:rsidR="001D09FF" w:rsidRDefault="001D09FF" w:rsidP="00237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863CD" w14:textId="74DBFF3C" w:rsidR="0023745E" w:rsidRDefault="0023745E">
    <w:pPr>
      <w:pStyle w:val="Header"/>
    </w:pPr>
    <w:r>
      <w:t>MINUTES/EAC MEETING</w:t>
    </w:r>
  </w:p>
  <w:p w14:paraId="40F0E708" w14:textId="796AE8FA" w:rsidR="0023745E" w:rsidRDefault="008D6E6E">
    <w:pPr>
      <w:pStyle w:val="Header"/>
    </w:pPr>
    <w:r>
      <w:t>May 11, 2020</w:t>
    </w:r>
  </w:p>
  <w:p w14:paraId="36DB9F20" w14:textId="55B32DBE" w:rsidR="0023745E" w:rsidRDefault="0023745E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739C1"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373E7" w14:textId="16C102AE" w:rsidR="0023745E" w:rsidRDefault="0023745E">
    <w:pPr>
      <w:pStyle w:val="Header"/>
    </w:pPr>
  </w:p>
  <w:p w14:paraId="461B978E" w14:textId="77777777" w:rsidR="0023745E" w:rsidRDefault="00237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9331F"/>
    <w:multiLevelType w:val="hybridMultilevel"/>
    <w:tmpl w:val="EE501948"/>
    <w:lvl w:ilvl="0" w:tplc="0C4294AC">
      <w:start w:val="20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025A56"/>
    <w:multiLevelType w:val="hybridMultilevel"/>
    <w:tmpl w:val="382EBA0E"/>
    <w:lvl w:ilvl="0" w:tplc="E818688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14A10636"/>
    <w:multiLevelType w:val="hybridMultilevel"/>
    <w:tmpl w:val="E9A2712C"/>
    <w:lvl w:ilvl="0" w:tplc="088E74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A34368"/>
    <w:multiLevelType w:val="hybridMultilevel"/>
    <w:tmpl w:val="CF76807E"/>
    <w:lvl w:ilvl="0" w:tplc="8DE873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877D59"/>
    <w:multiLevelType w:val="hybridMultilevel"/>
    <w:tmpl w:val="04BCDF6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983666D"/>
    <w:multiLevelType w:val="hybridMultilevel"/>
    <w:tmpl w:val="6F20B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ECF28C6"/>
    <w:multiLevelType w:val="hybridMultilevel"/>
    <w:tmpl w:val="B742DFE4"/>
    <w:lvl w:ilvl="0" w:tplc="C6AE73AA">
      <w:start w:val="200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A194952"/>
    <w:multiLevelType w:val="hybridMultilevel"/>
    <w:tmpl w:val="BA0AA334"/>
    <w:lvl w:ilvl="0" w:tplc="7D18979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68BD620A"/>
    <w:multiLevelType w:val="hybridMultilevel"/>
    <w:tmpl w:val="DE8EA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E7346"/>
    <w:multiLevelType w:val="hybridMultilevel"/>
    <w:tmpl w:val="1B9219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34A2AFA"/>
    <w:multiLevelType w:val="hybridMultilevel"/>
    <w:tmpl w:val="048CB25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766A19AC"/>
    <w:multiLevelType w:val="hybridMultilevel"/>
    <w:tmpl w:val="396EA7CC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2" w15:restartNumberingAfterBreak="0">
    <w:nsid w:val="78744C73"/>
    <w:multiLevelType w:val="hybridMultilevel"/>
    <w:tmpl w:val="58808A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8"/>
  </w:num>
  <w:num w:numId="7">
    <w:abstractNumId w:val="9"/>
  </w:num>
  <w:num w:numId="8">
    <w:abstractNumId w:val="10"/>
  </w:num>
  <w:num w:numId="9">
    <w:abstractNumId w:val="1"/>
  </w:num>
  <w:num w:numId="10">
    <w:abstractNumId w:val="11"/>
  </w:num>
  <w:num w:numId="11">
    <w:abstractNumId w:val="7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Lc0MTW2BDLNjZR0lIJTi4sz8/NACgwNagE0pgNPLQAAAA=="/>
  </w:docVars>
  <w:rsids>
    <w:rsidRoot w:val="00CF622B"/>
    <w:rsid w:val="00027053"/>
    <w:rsid w:val="000444BF"/>
    <w:rsid w:val="000453E9"/>
    <w:rsid w:val="000507A9"/>
    <w:rsid w:val="000A4331"/>
    <w:rsid w:val="000C05A8"/>
    <w:rsid w:val="000C368E"/>
    <w:rsid w:val="000E5514"/>
    <w:rsid w:val="000F2273"/>
    <w:rsid w:val="001461DF"/>
    <w:rsid w:val="00154B11"/>
    <w:rsid w:val="00160C06"/>
    <w:rsid w:val="00195B0A"/>
    <w:rsid w:val="001B3E0F"/>
    <w:rsid w:val="001C0890"/>
    <w:rsid w:val="001C2A6A"/>
    <w:rsid w:val="001C2BAA"/>
    <w:rsid w:val="001C68DF"/>
    <w:rsid w:val="001D09FF"/>
    <w:rsid w:val="001E65E7"/>
    <w:rsid w:val="001F39B8"/>
    <w:rsid w:val="001F43C6"/>
    <w:rsid w:val="00211B3C"/>
    <w:rsid w:val="00215DDA"/>
    <w:rsid w:val="0023720E"/>
    <w:rsid w:val="0023745E"/>
    <w:rsid w:val="00257251"/>
    <w:rsid w:val="00274311"/>
    <w:rsid w:val="00295D78"/>
    <w:rsid w:val="002C4D24"/>
    <w:rsid w:val="002E3FA1"/>
    <w:rsid w:val="00317F6A"/>
    <w:rsid w:val="0032022D"/>
    <w:rsid w:val="003322B9"/>
    <w:rsid w:val="0038634D"/>
    <w:rsid w:val="003C2180"/>
    <w:rsid w:val="003E09ED"/>
    <w:rsid w:val="00432BC7"/>
    <w:rsid w:val="004840DF"/>
    <w:rsid w:val="004A4495"/>
    <w:rsid w:val="005625F5"/>
    <w:rsid w:val="005669F7"/>
    <w:rsid w:val="005C5814"/>
    <w:rsid w:val="006062A6"/>
    <w:rsid w:val="0062204A"/>
    <w:rsid w:val="00637AF1"/>
    <w:rsid w:val="0064328E"/>
    <w:rsid w:val="00644AF3"/>
    <w:rsid w:val="00660DD2"/>
    <w:rsid w:val="00663C04"/>
    <w:rsid w:val="006930E1"/>
    <w:rsid w:val="006A5C65"/>
    <w:rsid w:val="006A7F29"/>
    <w:rsid w:val="006B0DAF"/>
    <w:rsid w:val="006C1FEB"/>
    <w:rsid w:val="006E3CA9"/>
    <w:rsid w:val="006E5CDC"/>
    <w:rsid w:val="00731FCB"/>
    <w:rsid w:val="00757F7E"/>
    <w:rsid w:val="008739C1"/>
    <w:rsid w:val="00896431"/>
    <w:rsid w:val="008A1B7F"/>
    <w:rsid w:val="008D09AC"/>
    <w:rsid w:val="008D6E6E"/>
    <w:rsid w:val="008E4989"/>
    <w:rsid w:val="008F7DFE"/>
    <w:rsid w:val="00907BD2"/>
    <w:rsid w:val="00926078"/>
    <w:rsid w:val="00963C00"/>
    <w:rsid w:val="009665FD"/>
    <w:rsid w:val="00985536"/>
    <w:rsid w:val="009B31F8"/>
    <w:rsid w:val="009D1DC0"/>
    <w:rsid w:val="009E633F"/>
    <w:rsid w:val="00A37F90"/>
    <w:rsid w:val="00A67C3A"/>
    <w:rsid w:val="00A73DBA"/>
    <w:rsid w:val="00AC0999"/>
    <w:rsid w:val="00AC37BD"/>
    <w:rsid w:val="00AC4646"/>
    <w:rsid w:val="00AD786B"/>
    <w:rsid w:val="00AF688F"/>
    <w:rsid w:val="00B43214"/>
    <w:rsid w:val="00B645C0"/>
    <w:rsid w:val="00B66524"/>
    <w:rsid w:val="00BB7EF4"/>
    <w:rsid w:val="00BD0B24"/>
    <w:rsid w:val="00BE47D4"/>
    <w:rsid w:val="00BF0044"/>
    <w:rsid w:val="00C24002"/>
    <w:rsid w:val="00C250B5"/>
    <w:rsid w:val="00C412EB"/>
    <w:rsid w:val="00C44667"/>
    <w:rsid w:val="00C473CF"/>
    <w:rsid w:val="00C55CF9"/>
    <w:rsid w:val="00C815BC"/>
    <w:rsid w:val="00CA7C75"/>
    <w:rsid w:val="00CC21FC"/>
    <w:rsid w:val="00CD4AC4"/>
    <w:rsid w:val="00CF2922"/>
    <w:rsid w:val="00CF41E6"/>
    <w:rsid w:val="00CF622B"/>
    <w:rsid w:val="00D33995"/>
    <w:rsid w:val="00D423E1"/>
    <w:rsid w:val="00DE60A4"/>
    <w:rsid w:val="00DF2A68"/>
    <w:rsid w:val="00E00529"/>
    <w:rsid w:val="00E03DA0"/>
    <w:rsid w:val="00E1270E"/>
    <w:rsid w:val="00E935E3"/>
    <w:rsid w:val="00EB0968"/>
    <w:rsid w:val="00EB2DA3"/>
    <w:rsid w:val="00EC0E14"/>
    <w:rsid w:val="00EE3C4F"/>
    <w:rsid w:val="00F00544"/>
    <w:rsid w:val="00F10F80"/>
    <w:rsid w:val="00F14277"/>
    <w:rsid w:val="00F51DC0"/>
    <w:rsid w:val="00F7049E"/>
    <w:rsid w:val="00FB2CBC"/>
    <w:rsid w:val="00FE4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17F09"/>
  <w15:docId w15:val="{D2E5B1A3-7ABD-4ABC-AC0F-1ED9BC166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Palatino Linotype" w:eastAsiaTheme="minorHAnsi" w:hAnsi="Palatino Linotype" w:cs="Times New Roman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22B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6A5C65"/>
    <w:pPr>
      <w:framePr w:w="7920" w:h="1980" w:hRule="exact" w:hSpace="180" w:wrap="auto" w:hAnchor="page" w:xAlign="center" w:yAlign="bottom"/>
      <w:ind w:left="2880"/>
    </w:pPr>
    <w:rPr>
      <w:rFonts w:ascii="Calisto MT" w:eastAsiaTheme="majorEastAsia" w:hAnsi="Calisto MT" w:cstheme="majorBidi"/>
      <w:caps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A1B7F"/>
    <w:rPr>
      <w:rFonts w:asciiTheme="majorHAnsi" w:eastAsiaTheme="majorEastAsia" w:hAnsiTheme="majorHAnsi" w:cstheme="majorBidi"/>
      <w:sz w:val="20"/>
    </w:rPr>
  </w:style>
  <w:style w:type="paragraph" w:styleId="Title">
    <w:name w:val="Title"/>
    <w:basedOn w:val="Normal"/>
    <w:link w:val="TitleChar"/>
    <w:qFormat/>
    <w:rsid w:val="00CF622B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CF622B"/>
    <w:rPr>
      <w:rFonts w:ascii="Times New Roman" w:eastAsia="Times New Roman" w:hAnsi="Times New Roman"/>
      <w:b/>
    </w:rPr>
  </w:style>
  <w:style w:type="paragraph" w:styleId="ListParagraph">
    <w:name w:val="List Paragraph"/>
    <w:basedOn w:val="Normal"/>
    <w:uiPriority w:val="34"/>
    <w:qFormat/>
    <w:rsid w:val="00CF62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4A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AC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74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745E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374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745E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5</Words>
  <Characters>3335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Abate</dc:creator>
  <cp:lastModifiedBy>Shawn Marie Peterson</cp:lastModifiedBy>
  <cp:revision>2</cp:revision>
  <cp:lastPrinted>2019-12-10T19:10:00Z</cp:lastPrinted>
  <dcterms:created xsi:type="dcterms:W3CDTF">2020-05-15T15:00:00Z</dcterms:created>
  <dcterms:modified xsi:type="dcterms:W3CDTF">2020-05-15T15:00:00Z</dcterms:modified>
</cp:coreProperties>
</file>